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121ff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189e4330-0aea-448e-9166-d7adec0ef52a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33400d72-ba18-4d9d-af43-503b2d60603a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6Z</dcterms:created>
  <dcterms:modified xsi:type="dcterms:W3CDTF">2023-07-03T04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